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four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8</w:t>
      </w:r>
      <w:r>
        <w:t xml:space="preserve">. Additionally,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rPr>
          <w:vertAlign w:val="superscript"/>
        </w:rPr>
        <w:t xml:space="preserve">18,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free mice</w:t>
      </w:r>
      <w:r>
        <w:rPr>
          <w:vertAlign w:val="superscript"/>
        </w:rPr>
        <w:t xml:space="preserve">24,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Fig. 1).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ermfree mice than in the antibiotic treated mice (Fig. 2b). The spore densities in both streptomycin and clindamycin-treated mice were also generally higher than that in cefoperazone-treated mice. There was significantly more toxin activity in ex-germfree animals than any other colonized group (</w:t>
      </w:r>
      <w:r>
        <w:rPr>
          <w:i/>
        </w:rPr>
        <w:t xml:space="preserve">P</w:t>
      </w:r>
      <w:r>
        <w:t xml:space="preserve"> </w:t>
      </w:r>
      <w:r>
        <w:t xml:space="preserve">= 0.002, 0.002,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cuts of these genes are involved in suppressing expression of genes found later in the sporulation pathway</w:t>
      </w:r>
      <w:r>
        <w:rPr>
          <w:vertAlign w:val="superscript"/>
        </w:rP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w:t>
      </w:r>
      <w:r>
        <w:rPr>
          <w:vertAlign w:val="superscript"/>
        </w:rPr>
        <w:t xml:space="preserve">37</w:t>
      </w:r>
      <w:r>
        <w:t xml:space="preserve">. Highest transcription for this gene was found in cefoperazone-treated and GF mice (Fig 3d). The regulation networks of Cody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rPr>
          <w:vertAlign w:val="superscript"/>
        </w:rP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Fig 4a).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tify associations of gene sets with each condition, we also analyzed each set separately. First, we found that the expression of genes associated with amino acid catabolism were expressed at nearly consistent levels across the conditions (Fig. 4b).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c).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Fig. 4d &amp; 4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since CodY has been associated with adaptive expression of phosphotransferase systems (PTS) and ABC transporters with many known differences in substrate specificities. Among the genes classified as PTS transporters (Fig. 4f) were overrepresented in both clindamycin and streptomycin-treated mice, while ABC sugar transporters (Fig. 4g) were overrepresented in the cefoparazone-treated mice. The most stark differences were seen in transcription for genes involved in sugar alcohol catabolism (Fig. 4h).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i) and polysaccharide degradation (Fig. 4e).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Fig. 4i).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e). Together these patterns support polysaccharide fermentation in this condition. More subtle differences were seen in those gene associated with glycolysis (Fig. 4d).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9</w:t>
      </w:r>
      <w:r>
        <w:t xml:space="preserve"> </w:t>
      </w:r>
      <w:r>
        <w:t xml:space="preserve">and OCCI indicates those enzymes and substrates that are the most central components of the organism’s metabolism</w:t>
      </w:r>
      <w:r>
        <w:rPr>
          <w:vertAlign w:val="superscript"/>
        </w:rP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 of scores for each metabolite that would likely result from random noise</w:t>
      </w:r>
      <w:r>
        <w:rPr>
          <w:vertAlign w:val="superscript"/>
        </w:rP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or that it is always available in the cecum. Additionally, acetate was found to be important in all conditions, but was just below the significance cutoff in germfree mice (Table S3).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2</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3)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3</w:t>
      </w:r>
      <w:r>
        <w:t xml:space="preserve">. This included close analogs of D-fructose,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n sources sources predicted to be important using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it was necessary to include amino acids in the minimal media. This meant that the most effective negative control was growth in media lacking carbohydrates but containing amino acids (Max OD</w:t>
      </w:r>
      <w:r>
        <w:rPr>
          <w:vertAlign w:val="subscript"/>
        </w:rPr>
        <w:t xml:space="preserve">600</w:t>
      </w:r>
      <w:r>
        <w:t xml:space="preserve"> </w:t>
      </w:r>
      <w:r>
        <w:t xml:space="preserve">= 0.212).</w:t>
      </w:r>
    </w:p>
    <w:p>
      <w:pPr>
        <w:pStyle w:val="BodyText"/>
      </w:pPr>
      <w:r>
        <w:t xml:space="preserve">N-acetyl-D-glucosamine was shown to be important to</w:t>
      </w:r>
      <w:r>
        <w:t xml:space="preserve"> </w:t>
      </w:r>
      <w:r>
        <w:rPr>
          <w:i/>
        </w:rPr>
        <w:t xml:space="preserve">C. difficile</w:t>
      </w:r>
      <w:r>
        <w:t xml:space="preserve"> </w:t>
      </w:r>
      <w:r>
        <w:t xml:space="preserve">in each condition tested (Fig. 6b).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wa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4). Maximum growth rate analysis for each carbohydrate also indicated potential hierarchy of growth nutrient preference (Table S4). The progression is as follows: D-fructose (slope = 0.089), N-acetyl-D-glucosamine (slope = 0.085), salicin (slope = 0.077), mannitol (slope = 0.044) / trehalose (slope = 0.044), and finally N-acetylneuriminate (slope = 0.024). This suggested that</w:t>
      </w:r>
      <w:r>
        <w:t xml:space="preserve"> </w:t>
      </w:r>
      <w:r>
        <w:rPr>
          <w:i/>
        </w:rPr>
        <w:t xml:space="preserve">C. difficile</w:t>
      </w:r>
      <w:r>
        <w:t xml:space="preserve"> </w:t>
      </w:r>
      <w:r>
        <w:t xml:space="preserve">was most well-suited to metabolize the nutrient source that is most likely to be present in all susceptible mouse ceca.</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Mice treated with different antibiotics harbored distinct microbial communities and when</w:t>
      </w:r>
      <w:r>
        <w:t xml:space="preserve"> </w:t>
      </w:r>
      <w:r>
        <w:rPr>
          <w:i/>
        </w:rPr>
        <w:t xml:space="preserve">C. difficile</w:t>
      </w:r>
      <w:r>
        <w:t xml:space="preserve"> </w:t>
      </w:r>
      <w:r>
        <w:t xml:space="preserve">colonized these communities it altered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were able to obtain a deeper understanding of the pathogen’s behavior in different contexts of infection. Comparative studies on gene content alone enabled us to identify core genomic elements and putative colonization factors</w:t>
      </w:r>
      <w:r>
        <w:rPr>
          <w:vertAlign w:val="superscript"/>
        </w:rPr>
        <w:t xml:space="preserve">44,45</w:t>
      </w:r>
      <w:r>
        <w:t xml:space="preserve">. Although these are important steps in directing future research, they lack an expression component to identify when these functions are likely to be produced by a cell. Transcriptomic analysis is more informative than a genome, since it allows one to quantify the differential expression of genes under distinct conditions and can uncover patterns of adaptation</w:t>
      </w:r>
      <w:r>
        <w:rPr>
          <w:vertAlign w:val="superscript"/>
        </w:rPr>
        <w:t xml:space="preserve">24</w:t>
      </w:r>
      <w:r>
        <w:t xml:space="preserve">. Transcriptomic analysis has traditionally been limited since the scope is typically the expression of single gene families or pathways without concern for how they interact with other pathways. Our network-based approach instead focused on uncovering those resources that</w:t>
      </w:r>
      <w:r>
        <w:t xml:space="preserve"> </w:t>
      </w:r>
      <w:r>
        <w:rPr>
          <w:i/>
        </w:rPr>
        <w:t xml:space="preserve">C. difficile</w:t>
      </w:r>
      <w:r>
        <w:t xml:space="preserve"> </w:t>
      </w:r>
      <w:r>
        <w:t xml:space="preserve">acquires from the environment using an integrative approach in which all reactions that are annotated to interact with a given metabolite are incorporated into the importance of that metabolite at the time point measured. In this way we were able to amplify the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 To this point, when we analyzed sorbitol as a growth substrate during the</w:t>
      </w:r>
      <w:r>
        <w:t xml:space="preserve"> </w:t>
      </w:r>
      <w:r>
        <w:rPr>
          <w:i/>
        </w:rPr>
        <w:t xml:space="preserve">in vitro</w:t>
      </w:r>
      <w:r>
        <w:t xml:space="preserve"> </w:t>
      </w:r>
      <w:r>
        <w:t xml:space="preserve">experiments we saw that it indeed did not provide for increased growth over No Carbohydrate control and that the network-based method provided a more robust prediction of nutrient preference (Fig. S4).</w:t>
      </w:r>
    </w:p>
    <w:p>
      <w:pPr>
        <w:pStyle w:val="BodyText"/>
      </w:pPr>
      <w:r>
        <w:t xml:space="preserve">Our hypothesis is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6</w:t>
      </w:r>
      <w:r>
        <w:t xml:space="preserve">). Interestingly, the capacity for bacteria to catabolize the amino sugar N-acetylneurminate is highly distributed among species that inhabit the mammalian gut</w:t>
      </w:r>
      <w:r>
        <w:rPr>
          <w:vertAlign w:val="superscript"/>
        </w:rPr>
        <w:t xml:space="preserve">47</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Additionally, the finding that N-acetyl-D-glucosamine is consistently the highest scoring shared metabolite among all tested conditions strongly indicated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8</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9</w:t>
      </w:r>
      <w:r>
        <w:t xml:space="preserve">, eventually leading through the intermediate 3−hydroxybutanoyl−CoA ultimately toward the production of butyrate</w:t>
      </w:r>
      <w:r>
        <w:rPr>
          <w:vertAlign w:val="superscript"/>
        </w:rPr>
        <w:t xml:space="preserve">50</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1</w:t>
      </w:r>
      <w:r>
        <w:t xml:space="preserve">. These findings that there are also metabolites that</w:t>
      </w:r>
      <w:r>
        <w:t xml:space="preserve"> </w:t>
      </w:r>
      <w:r>
        <w:rPr>
          <w:i/>
        </w:rPr>
        <w:t xml:space="preserve">C. difficile</w:t>
      </w:r>
      <w:r>
        <w:t xml:space="preserve"> </w:t>
      </w:r>
      <w:r>
        <w:t xml:space="preserve">will utilize in any condition and are central to its nutritional strategy.</w:t>
      </w:r>
    </w:p>
    <w:p>
      <w:pPr>
        <w:pStyle w:val="BodyText"/>
      </w:pPr>
      <w:r>
        <w:t xml:space="preserve">In addition to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Fig. 6a). One interesting result is the appearance of CO</w:t>
      </w:r>
      <w:r>
        <w:rPr>
          <w:vertAlign w:val="subscript"/>
        </w:rPr>
        <w:t xml:space="preserve">2</w:t>
      </w:r>
      <w:r>
        <w:t xml:space="preserve">, an apparent metabolic end product,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2</w:t>
      </w:r>
      <w:r>
        <w:t xml:space="preserve">. Furthermore, oxygen appears as important in clindamycin-treated mice. Despite the fact that</w:t>
      </w:r>
      <w:r>
        <w:t xml:space="preserve"> </w:t>
      </w:r>
      <w:r>
        <w:rPr>
          <w:i/>
        </w:rPr>
        <w:t xml:space="preserve">C. difficile</w:t>
      </w:r>
      <w:r>
        <w:t xml:space="preserve"> </w:t>
      </w:r>
      <w:r>
        <w:t xml:space="preserve">is considered a strict anaerobe, it has been shown to be able to resist oxidative stress through expression of multiple putative oxidoreductases</w:t>
      </w:r>
      <w:r>
        <w:rPr>
          <w:vertAlign w:val="superscript"/>
        </w:rPr>
        <w:t xml:space="preserve">53</w:t>
      </w:r>
      <w:r>
        <w:t xml:space="preserve">. Increased reactive oxygen species may be induced by residual antibiotic affect host or other bacterial cells</w:t>
      </w:r>
      <w:r>
        <w:rPr>
          <w:b/>
          <w:vertAlign w:val="superscript"/>
        </w:rPr>
        <w:t xml:space="preserve">???</w:t>
      </w:r>
      <w:r>
        <w:t xml:space="preserve">. It is important to note that the metabolites highlighted by our method are not necessarily growth substrates, only how probable it is that they are being removed from the environment which encompasses possible detoxification. As such, this platform may also prove informative for generating hypotheses through reverse ecology</w:t>
      </w:r>
      <w:r>
        <w:rPr>
          <w:b/>
          <w:vertAlign w:val="superscript"/>
        </w:rPr>
        <w:t xml:space="preserve">???</w:t>
      </w:r>
      <w:r>
        <w:t xml:space="preserve"> </w:t>
      </w:r>
      <w:r>
        <w:t xml:space="preserve">that could ultimately lead to uncovering new edges of interac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dependent on gene annotation. Gen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4</w:t>
      </w:r>
      <w:r>
        <w:t xml:space="preserv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 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 our hypothesis that</w:t>
      </w:r>
      <w:r>
        <w:t xml:space="preserve"> </w:t>
      </w:r>
      <w:r>
        <w:rPr>
          <w:i/>
        </w:rPr>
        <w:t xml:space="preserve">C. difficile</w:t>
      </w:r>
      <w:r>
        <w:t xml:space="preserve"> </w:t>
      </w:r>
      <w:r>
        <w:t xml:space="preserve">metabolizes alternative carbon sources across susceptible gut environments for growth. Together, our results demonstrate that our novel metabolic modeling approach highlights which substrates an organism is likely using at the time of sampl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5</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6</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7</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rPr>
          <w:vertAlign w:val="superscript"/>
        </w:rPr>
        <w:t xml:space="preserve">58</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59</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0</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1</w:t>
      </w:r>
      <w:r>
        <w:t xml:space="preserve">. Optical and PCR duplicates were then removed using Picard MarkDuplicates (</w:t>
      </w:r>
      <w:hyperlink r:id="rId27">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2</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o not have annotations for the chemical compounds the interact with are discarded. Metabolites were then associated each enzyme in which they interact with, directionality, and reversibility of each biochemical conversion is also saved.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28">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29">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3</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 amino acids) were calculated using 2-way ANOVA with Holm-Bonferroni correction. Significance for metabolite importance scores was determined as described above.</w:t>
      </w:r>
    </w:p>
    <w:p>
      <w:pPr>
        <w:pStyle w:val="Heading3"/>
      </w:pPr>
      <w:bookmarkStart w:id="30" w:name="acknowledgements"/>
      <w:bookmarkEnd w:id="30"/>
      <w:r>
        <w:t xml:space="preserve">Acknowledgements</w:t>
      </w:r>
    </w:p>
    <w:p>
      <w:pPr>
        <w:pStyle w:val="FirstParagraph"/>
      </w:pPr>
      <w:r>
        <w:t xml:space="preserve">The authors would like to acknowledge members of the University of Michigan germ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a Translational Research Education Certificate grant to Jhansi Leslie (MICHR; UL1TR000433). Pooled and quality trimmed transcriptomic read data and experiment metadata are available through the NCBI Sequence Read Archive (SRA; PRJNA354635). Data processing steps for beginning from sequence data to the final manuscript are hosted at</w:t>
      </w:r>
      <w:r>
        <w:t xml:space="preserve"> </w:t>
      </w:r>
      <w:hyperlink r:id="rId31">
        <w:r>
          <w:rPr>
            <w:rStyle w:val="Hyperlink"/>
          </w:rPr>
          <w:t xml:space="preserve">http://www.github.com/SchlossLab/Jenior_Modeling_NatMicro_2016</w:t>
        </w:r>
      </w:hyperlink>
      <w:r>
        <w:t xml:space="preserve">.</w:t>
      </w:r>
    </w:p>
    <w:p>
      <w:pPr>
        <w:pStyle w:val="Heading3"/>
      </w:pPr>
      <w:bookmarkStart w:id="32" w:name="author-information"/>
      <w:bookmarkEnd w:id="32"/>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3">
        <w:r>
          <w:rPr>
            <w:rStyle w:val="Hyperlink"/>
          </w:rPr>
          <w:t xml:space="preserve">Patrick D. Schloss</w:t>
        </w:r>
      </w:hyperlink>
    </w:p>
    <w:p>
      <w:pPr>
        <w:pStyle w:val="Heading3"/>
      </w:pPr>
      <w:bookmarkStart w:id="34" w:name="figures"/>
      <w:bookmarkEnd w:id="34"/>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rPr>
          <w:b/>
        </w:rPr>
        <w:t xml:space="preserve">(a)</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w:t>
      </w:r>
      <w:r>
        <w:t xml:space="preserve"> </w:t>
      </w:r>
      <w:r>
        <w:rPr>
          <w:b/>
        </w:rPr>
        <w:t xml:space="preserve">(b – i)</w:t>
      </w:r>
      <w:r>
        <w:t xml:space="preserve"> </w:t>
      </w:r>
      <w:r>
        <w:t xml:space="preserve">Groups from (a) are shown individually, without abundance information, for ease of comparison. Genes included in each group with normalized transcript abundances can be found in Table S1, and refer to Fig. S2 for additional explanan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3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4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5" w:name="references"/>
      <w:bookmarkEnd w:id="35"/>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6">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7">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38">
        <w:r>
          <w:rPr>
            <w:rStyle w:val="Hyperlink"/>
          </w:rPr>
          <w:t xml:space="preserve">10.1128/JB.00986-15</w:t>
        </w:r>
      </w:hyperlink>
    </w:p>
    <w:p>
      <w:pPr>
        <w:pStyle w:val="Bibliography"/>
      </w:pPr>
      <w:r>
        <w:t xml:space="preserve">37. Dineen, S. S., Villapakkam, A. C., Nordman, J. T. &amp; Sonenshein, A. L. Repression of Clostridium difficile toxin gene expression by CodY.</w:t>
      </w:r>
      <w:r>
        <w:t xml:space="preserve"> </w:t>
      </w:r>
      <w:r>
        <w:rPr>
          <w:i/>
        </w:rPr>
        <w:t xml:space="preserve">Molecular Microbiology</w:t>
      </w:r>
      <w:r>
        <w:t xml:space="preserve"> </w:t>
      </w:r>
      <w:r>
        <w:rPr>
          <w:b/>
        </w:rPr>
        <w:t xml:space="preserve">66,</w:t>
      </w:r>
      <w:r>
        <w:t xml:space="preserve"> </w:t>
      </w:r>
      <w:r>
        <w:t xml:space="preserve">206–219 (2007).</w:t>
      </w:r>
    </w:p>
    <w:p>
      <w:pPr>
        <w:pStyle w:val="Bibliography"/>
      </w:pPr>
      <w:r>
        <w:t xml:space="preserve">38. Martin-Verstraete, I., Peltier, J. &amp; Dupuy, B. The regulatory networks that control Clostridium difficile toxin synthesis.</w:t>
      </w:r>
      <w:r>
        <w:t xml:space="preserve"> </w:t>
      </w:r>
      <w:r>
        <w:rPr>
          <w:b/>
        </w:rPr>
        <w:t xml:space="preserve">8,</w:t>
      </w:r>
      <w:r>
        <w:t xml:space="preserve"> </w:t>
      </w:r>
      <w:r>
        <w:t xml:space="preserve">(2016).</w:t>
      </w:r>
    </w:p>
    <w:p>
      <w:pPr>
        <w:pStyle w:val="Bibliography"/>
      </w:pPr>
      <w:r>
        <w:t xml:space="preserve">39.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40.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41.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2.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3.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4.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5.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6.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7.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8.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9.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50.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1.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2.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3. Emerson, J. E., Stabler, R. A., Wren, B. W. &amp; Fairweather, N. F. Microarray analysis of the transcriptional responses of Clostridium difficile 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4.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5.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6.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7.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8.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9.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39">
        <w:r>
          <w:rPr>
            <w:rStyle w:val="Hyperlink"/>
          </w:rPr>
          <w:t xml:space="preserve">10.3791/3293</w:t>
        </w:r>
      </w:hyperlink>
    </w:p>
    <w:p>
      <w:pPr>
        <w:pStyle w:val="Bibliography"/>
      </w:pPr>
      <w:r>
        <w:t xml:space="preserve">60.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0">
        <w:r>
          <w:rPr>
            <w:rStyle w:val="Hyperlink"/>
          </w:rPr>
          <w:t xml:space="preserve">gb-2009-10-3-r25 [pii]\r10.1186/gb-2009-10-3-r25</w:t>
        </w:r>
      </w:hyperlink>
    </w:p>
    <w:p>
      <w:pPr>
        <w:pStyle w:val="Bibliography"/>
      </w:pPr>
      <w:r>
        <w:t xml:space="preserve">61.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2.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3.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c7d63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